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14</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3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7月01</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9</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14</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0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25,5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1</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4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4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50%-6.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１４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7172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73,545.6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596,395.7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31,400,086.4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5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5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keepNext w:val="0"/>
              <w:keepLines w:val="0"/>
              <w:widowControl/>
              <w:suppressLineNumbers w:val="0"/>
              <w:jc w:val="center"/>
              <w:textAlignment w:val="bottom"/>
              <w:rPr>
                <w:rFonts w:hint="eastAsia" w:ascii="仿宋" w:hAnsi="仿宋" w:eastAsia="仿宋" w:cs="仿宋"/>
                <w:sz w:val="21"/>
                <w:szCs w:val="21"/>
                <w:highlight w:val="yellow"/>
                <w:lang w:val="en-US" w:eastAsia="zh-CN"/>
              </w:rPr>
            </w:pPr>
            <w:r>
              <w:rPr>
                <w:rFonts w:hint="eastAsia" w:ascii="仿宋" w:hAnsi="仿宋" w:eastAsia="仿宋" w:cs="仿宋"/>
                <w:i w:val="0"/>
                <w:color w:val="000000"/>
                <w:kern w:val="0"/>
                <w:sz w:val="21"/>
                <w:szCs w:val="21"/>
                <w:u w:val="none"/>
                <w:lang w:val="en-US" w:eastAsia="zh-CN" w:bidi="ar"/>
              </w:rPr>
              <w:t xml:space="preserve">1.57 </w:t>
            </w:r>
          </w:p>
        </w:tc>
        <w:tc>
          <w:tcPr>
            <w:tcW w:w="3560" w:type="dxa"/>
            <w:vAlign w:val="center"/>
          </w:tcPr>
          <w:p>
            <w:pPr>
              <w:keepNext w:val="0"/>
              <w:keepLines w:val="0"/>
              <w:widowControl/>
              <w:suppressLineNumbers w:val="0"/>
              <w:jc w:val="center"/>
              <w:textAlignment w:val="bottom"/>
              <w:rPr>
                <w:rFonts w:hint="eastAsia" w:ascii="仿宋" w:hAnsi="仿宋" w:eastAsia="仿宋" w:cs="仿宋"/>
                <w:sz w:val="21"/>
                <w:szCs w:val="21"/>
                <w:highlight w:val="yellow"/>
                <w:lang w:val="en-US" w:eastAsia="zh-CN"/>
              </w:rPr>
            </w:pPr>
            <w:r>
              <w:rPr>
                <w:rFonts w:hint="eastAsia" w:ascii="仿宋" w:hAnsi="仿宋" w:eastAsia="仿宋" w:cs="仿宋"/>
                <w:i w:val="0"/>
                <w:color w:val="000000"/>
                <w:kern w:val="0"/>
                <w:sz w:val="21"/>
                <w:szCs w:val="21"/>
                <w:u w:val="none"/>
                <w:lang w:val="en-US" w:eastAsia="zh-CN" w:bidi="ar"/>
              </w:rPr>
              <w:t xml:space="preserve">1.3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bottom"/>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59 </w:t>
            </w:r>
          </w:p>
        </w:tc>
        <w:tc>
          <w:tcPr>
            <w:tcW w:w="3560" w:type="dxa"/>
            <w:vAlign w:val="center"/>
          </w:tcPr>
          <w:p>
            <w:pPr>
              <w:keepNext w:val="0"/>
              <w:keepLines w:val="0"/>
              <w:widowControl/>
              <w:suppressLineNumbers w:val="0"/>
              <w:jc w:val="center"/>
              <w:textAlignment w:val="bottom"/>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38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4</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31</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5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57</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31,730,137.57</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231,730,137.57</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31,730,137.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644.8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9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31,739,783.2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09,746,284.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958,6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1,947,255.0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502,617.7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5,980,342.2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01,135,099.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2,957,5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1,403,6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4,490,66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3,644,115.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9,94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9,938,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5,28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5,081,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5,008,5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4,956,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12,703,925.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11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1i543amuAp1ts8lLmfYywS90QY4=" w:salt="aJ83u+oDuFezsqHbLwuzrA=="/>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D2AFE"/>
    <w:rsid w:val="0C1169C9"/>
    <w:rsid w:val="109E69E3"/>
    <w:rsid w:val="134F5BC1"/>
    <w:rsid w:val="14A17047"/>
    <w:rsid w:val="14E74041"/>
    <w:rsid w:val="153D2966"/>
    <w:rsid w:val="188B46A5"/>
    <w:rsid w:val="195F6954"/>
    <w:rsid w:val="1C311D75"/>
    <w:rsid w:val="2AA204DB"/>
    <w:rsid w:val="2F5C56FB"/>
    <w:rsid w:val="2FCD2C4F"/>
    <w:rsid w:val="371A037A"/>
    <w:rsid w:val="38721494"/>
    <w:rsid w:val="394F4B22"/>
    <w:rsid w:val="3D305393"/>
    <w:rsid w:val="3F524561"/>
    <w:rsid w:val="4218718A"/>
    <w:rsid w:val="46776F3C"/>
    <w:rsid w:val="4D1108E2"/>
    <w:rsid w:val="4EE378EB"/>
    <w:rsid w:val="50D46540"/>
    <w:rsid w:val="54604F6D"/>
    <w:rsid w:val="57FE5038"/>
    <w:rsid w:val="58DF7C14"/>
    <w:rsid w:val="5E660FCE"/>
    <w:rsid w:val="621E37DC"/>
    <w:rsid w:val="64F431AF"/>
    <w:rsid w:val="65720557"/>
    <w:rsid w:val="673B4350"/>
    <w:rsid w:val="67855A67"/>
    <w:rsid w:val="67DF73FA"/>
    <w:rsid w:val="692A41F0"/>
    <w:rsid w:val="6C7928C7"/>
    <w:rsid w:val="6F3D2CEC"/>
    <w:rsid w:val="705B15C4"/>
    <w:rsid w:val="72B166F7"/>
    <w:rsid w:val="78F3167F"/>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B$1:$B$92</c:f>
              <c:numCache>
                <c:formatCode>General</c:formatCode>
                <c:ptCount val="92"/>
                <c:pt idx="0">
                  <c:v>1.0101</c:v>
                </c:pt>
                <c:pt idx="1">
                  <c:v>1.0103</c:v>
                </c:pt>
                <c:pt idx="2">
                  <c:v>1.0103</c:v>
                </c:pt>
                <c:pt idx="3">
                  <c:v>1.0103</c:v>
                </c:pt>
                <c:pt idx="4">
                  <c:v>1.0108</c:v>
                </c:pt>
                <c:pt idx="5">
                  <c:v>1.0109</c:v>
                </c:pt>
                <c:pt idx="6">
                  <c:v>1.0111</c:v>
                </c:pt>
                <c:pt idx="7">
                  <c:v>1.0113</c:v>
                </c:pt>
                <c:pt idx="8">
                  <c:v>1.0115</c:v>
                </c:pt>
                <c:pt idx="9">
                  <c:v>1.0115</c:v>
                </c:pt>
                <c:pt idx="10">
                  <c:v>1.0115</c:v>
                </c:pt>
                <c:pt idx="11">
                  <c:v>1.0119</c:v>
                </c:pt>
                <c:pt idx="12">
                  <c:v>1.0121</c:v>
                </c:pt>
                <c:pt idx="13">
                  <c:v>1.0123</c:v>
                </c:pt>
                <c:pt idx="14">
                  <c:v>1.0124</c:v>
                </c:pt>
                <c:pt idx="15">
                  <c:v>1.0126</c:v>
                </c:pt>
                <c:pt idx="16">
                  <c:v>1.0126</c:v>
                </c:pt>
                <c:pt idx="17">
                  <c:v>1.0126</c:v>
                </c:pt>
                <c:pt idx="18">
                  <c:v>1.0132</c:v>
                </c:pt>
                <c:pt idx="19">
                  <c:v>1.0133</c:v>
                </c:pt>
                <c:pt idx="20">
                  <c:v>1.0135</c:v>
                </c:pt>
                <c:pt idx="21">
                  <c:v>1.0136</c:v>
                </c:pt>
                <c:pt idx="22">
                  <c:v>1.0138</c:v>
                </c:pt>
                <c:pt idx="23">
                  <c:v>1.0138</c:v>
                </c:pt>
                <c:pt idx="24">
                  <c:v>1.0138</c:v>
                </c:pt>
                <c:pt idx="25">
                  <c:v>1.0144</c:v>
                </c:pt>
                <c:pt idx="26">
                  <c:v>1.0146</c:v>
                </c:pt>
                <c:pt idx="27">
                  <c:v>1.0146</c:v>
                </c:pt>
                <c:pt idx="28">
                  <c:v>1.0148</c:v>
                </c:pt>
                <c:pt idx="29">
                  <c:v>1.015</c:v>
                </c:pt>
                <c:pt idx="30">
                  <c:v>1.015</c:v>
                </c:pt>
                <c:pt idx="31">
                  <c:v>1.015</c:v>
                </c:pt>
                <c:pt idx="32">
                  <c:v>1.0155</c:v>
                </c:pt>
                <c:pt idx="33">
                  <c:v>1.0157</c:v>
                </c:pt>
                <c:pt idx="34">
                  <c:v>1.0159</c:v>
                </c:pt>
                <c:pt idx="35">
                  <c:v>1.016</c:v>
                </c:pt>
                <c:pt idx="36">
                  <c:v>1.0161</c:v>
                </c:pt>
                <c:pt idx="37">
                  <c:v>1.0161</c:v>
                </c:pt>
                <c:pt idx="38">
                  <c:v>1.0161</c:v>
                </c:pt>
                <c:pt idx="39">
                  <c:v>1.0167</c:v>
                </c:pt>
                <c:pt idx="40">
                  <c:v>1.0168</c:v>
                </c:pt>
                <c:pt idx="41">
                  <c:v>1.017</c:v>
                </c:pt>
                <c:pt idx="42">
                  <c:v>1.0172</c:v>
                </c:pt>
                <c:pt idx="43">
                  <c:v>1.0172</c:v>
                </c:pt>
                <c:pt idx="44">
                  <c:v>1.0172</c:v>
                </c:pt>
                <c:pt idx="45">
                  <c:v>1.0172</c:v>
                </c:pt>
                <c:pt idx="46">
                  <c:v>1.0177</c:v>
                </c:pt>
                <c:pt idx="47">
                  <c:v>1.0179</c:v>
                </c:pt>
                <c:pt idx="48">
                  <c:v>1.0181</c:v>
                </c:pt>
                <c:pt idx="49">
                  <c:v>1.0183</c:v>
                </c:pt>
                <c:pt idx="50">
                  <c:v>1.0185</c:v>
                </c:pt>
                <c:pt idx="51">
                  <c:v>1.0185</c:v>
                </c:pt>
                <c:pt idx="52">
                  <c:v>1.0184</c:v>
                </c:pt>
                <c:pt idx="53">
                  <c:v>1.019</c:v>
                </c:pt>
                <c:pt idx="54">
                  <c:v>1.0192</c:v>
                </c:pt>
                <c:pt idx="55">
                  <c:v>1.0194</c:v>
                </c:pt>
                <c:pt idx="56">
                  <c:v>1.0195</c:v>
                </c:pt>
                <c:pt idx="57">
                  <c:v>1.0197</c:v>
                </c:pt>
                <c:pt idx="58">
                  <c:v>1.0197</c:v>
                </c:pt>
                <c:pt idx="59">
                  <c:v>1.0197</c:v>
                </c:pt>
                <c:pt idx="60">
                  <c:v>1.0202</c:v>
                </c:pt>
                <c:pt idx="61">
                  <c:v>1.0204</c:v>
                </c:pt>
                <c:pt idx="62">
                  <c:v>1.0206</c:v>
                </c:pt>
                <c:pt idx="63">
                  <c:v>1.0208</c:v>
                </c:pt>
                <c:pt idx="64">
                  <c:v>1.021</c:v>
                </c:pt>
                <c:pt idx="65">
                  <c:v>1.021</c:v>
                </c:pt>
                <c:pt idx="66">
                  <c:v>1.021</c:v>
                </c:pt>
                <c:pt idx="67">
                  <c:v>1.0214</c:v>
                </c:pt>
                <c:pt idx="68">
                  <c:v>1.0216</c:v>
                </c:pt>
                <c:pt idx="69">
                  <c:v>1.0218</c:v>
                </c:pt>
                <c:pt idx="70">
                  <c:v>1.022</c:v>
                </c:pt>
                <c:pt idx="71">
                  <c:v>1.0222</c:v>
                </c:pt>
                <c:pt idx="72">
                  <c:v>1.0222</c:v>
                </c:pt>
                <c:pt idx="73">
                  <c:v>1.0222</c:v>
                </c:pt>
                <c:pt idx="74">
                  <c:v>1.023</c:v>
                </c:pt>
                <c:pt idx="75">
                  <c:v>1.0231</c:v>
                </c:pt>
                <c:pt idx="76">
                  <c:v>1.0233</c:v>
                </c:pt>
                <c:pt idx="77">
                  <c:v>1.0235</c:v>
                </c:pt>
                <c:pt idx="78">
                  <c:v>1.0236</c:v>
                </c:pt>
                <c:pt idx="79">
                  <c:v>1.0236</c:v>
                </c:pt>
                <c:pt idx="80">
                  <c:v>1.0236</c:v>
                </c:pt>
                <c:pt idx="81">
                  <c:v>1.0236</c:v>
                </c:pt>
                <c:pt idx="82">
                  <c:v>1.0236</c:v>
                </c:pt>
                <c:pt idx="83">
                  <c:v>1.0245</c:v>
                </c:pt>
                <c:pt idx="84">
                  <c:v>1.0247</c:v>
                </c:pt>
                <c:pt idx="85">
                  <c:v>1.0249</c:v>
                </c:pt>
                <c:pt idx="86">
                  <c:v>1.0249</c:v>
                </c:pt>
                <c:pt idx="87">
                  <c:v>1.0249</c:v>
                </c:pt>
                <c:pt idx="88">
                  <c:v>1.0255</c:v>
                </c:pt>
                <c:pt idx="89">
                  <c:v>1.0257</c:v>
                </c:pt>
                <c:pt idx="90">
                  <c:v>1.0258</c:v>
                </c:pt>
                <c:pt idx="91">
                  <c:v>1.025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C$1:$C$92</c:f>
              <c:numCache>
                <c:formatCode>0.00%</c:formatCode>
                <c:ptCount val="92"/>
                <c:pt idx="0">
                  <c:v>9.90099009900991e-5</c:v>
                </c:pt>
                <c:pt idx="1">
                  <c:v>0.000297029702970297</c:v>
                </c:pt>
                <c:pt idx="2">
                  <c:v>0.000297029702970297</c:v>
                </c:pt>
                <c:pt idx="3">
                  <c:v>0.000297029702970297</c:v>
                </c:pt>
                <c:pt idx="4">
                  <c:v>0.000792079207920793</c:v>
                </c:pt>
                <c:pt idx="5">
                  <c:v>0.000891089108910892</c:v>
                </c:pt>
                <c:pt idx="6">
                  <c:v>0.00108910891089109</c:v>
                </c:pt>
                <c:pt idx="7">
                  <c:v>0.00128712871287129</c:v>
                </c:pt>
                <c:pt idx="8">
                  <c:v>0.00148514851485149</c:v>
                </c:pt>
                <c:pt idx="9">
                  <c:v>0.00148514851485149</c:v>
                </c:pt>
                <c:pt idx="10">
                  <c:v>0.00148514851485149</c:v>
                </c:pt>
                <c:pt idx="11">
                  <c:v>0.00188118811881188</c:v>
                </c:pt>
                <c:pt idx="12">
                  <c:v>0.00207920792079208</c:v>
                </c:pt>
                <c:pt idx="13">
                  <c:v>0.00227722772277228</c:v>
                </c:pt>
                <c:pt idx="14">
                  <c:v>0.00237623762376238</c:v>
                </c:pt>
                <c:pt idx="15">
                  <c:v>0.00257425742574258</c:v>
                </c:pt>
                <c:pt idx="16">
                  <c:v>0.00257425742574258</c:v>
                </c:pt>
                <c:pt idx="17">
                  <c:v>0.00257425742574258</c:v>
                </c:pt>
                <c:pt idx="18">
                  <c:v>0.00316831683168317</c:v>
                </c:pt>
                <c:pt idx="19">
                  <c:v>0.00326732673267327</c:v>
                </c:pt>
                <c:pt idx="20">
                  <c:v>0.00346534653465347</c:v>
                </c:pt>
                <c:pt idx="21">
                  <c:v>0.00356435643564357</c:v>
                </c:pt>
                <c:pt idx="22">
                  <c:v>0.00376237623762377</c:v>
                </c:pt>
                <c:pt idx="23">
                  <c:v>0.00376237623762377</c:v>
                </c:pt>
                <c:pt idx="24">
                  <c:v>0.00376237623762377</c:v>
                </c:pt>
                <c:pt idx="25">
                  <c:v>0.00435643564356436</c:v>
                </c:pt>
                <c:pt idx="26">
                  <c:v>0.00455445544554456</c:v>
                </c:pt>
                <c:pt idx="27">
                  <c:v>0.00455445544554456</c:v>
                </c:pt>
                <c:pt idx="28">
                  <c:v>0.00475247524752476</c:v>
                </c:pt>
                <c:pt idx="29">
                  <c:v>0.00495049504950495</c:v>
                </c:pt>
                <c:pt idx="30">
                  <c:v>0.00495049504950495</c:v>
                </c:pt>
                <c:pt idx="31">
                  <c:v>0.00495049504950495</c:v>
                </c:pt>
                <c:pt idx="32">
                  <c:v>0.00544554455445545</c:v>
                </c:pt>
                <c:pt idx="33">
                  <c:v>0.00564356435643565</c:v>
                </c:pt>
                <c:pt idx="34">
                  <c:v>0.00584158415841585</c:v>
                </c:pt>
                <c:pt idx="35">
                  <c:v>0.00594059405940595</c:v>
                </c:pt>
                <c:pt idx="36">
                  <c:v>0.00603960396039604</c:v>
                </c:pt>
                <c:pt idx="37">
                  <c:v>0.00603960396039604</c:v>
                </c:pt>
                <c:pt idx="38">
                  <c:v>0.00603960396039604</c:v>
                </c:pt>
                <c:pt idx="39">
                  <c:v>0.00663366336633664</c:v>
                </c:pt>
                <c:pt idx="40">
                  <c:v>0.00673267326732674</c:v>
                </c:pt>
                <c:pt idx="41">
                  <c:v>0.00693069306930694</c:v>
                </c:pt>
                <c:pt idx="42">
                  <c:v>0.00712871287128714</c:v>
                </c:pt>
                <c:pt idx="43">
                  <c:v>0.00712871287128714</c:v>
                </c:pt>
                <c:pt idx="44">
                  <c:v>0.00712871287128714</c:v>
                </c:pt>
                <c:pt idx="45">
                  <c:v>0.00712871287128714</c:v>
                </c:pt>
                <c:pt idx="46">
                  <c:v>0.00762376237623763</c:v>
                </c:pt>
                <c:pt idx="47">
                  <c:v>0.00782178217821783</c:v>
                </c:pt>
                <c:pt idx="48">
                  <c:v>0.00801980198019803</c:v>
                </c:pt>
                <c:pt idx="49">
                  <c:v>0.00821782178217823</c:v>
                </c:pt>
                <c:pt idx="50">
                  <c:v>0.00841584158415842</c:v>
                </c:pt>
                <c:pt idx="51">
                  <c:v>0.00841584158415842</c:v>
                </c:pt>
                <c:pt idx="52">
                  <c:v>0.00831683168316832</c:v>
                </c:pt>
                <c:pt idx="53">
                  <c:v>0.00891089108910892</c:v>
                </c:pt>
                <c:pt idx="54">
                  <c:v>0.00910891089108912</c:v>
                </c:pt>
                <c:pt idx="55">
                  <c:v>0.00930693069306932</c:v>
                </c:pt>
                <c:pt idx="56">
                  <c:v>0.00940594059405941</c:v>
                </c:pt>
                <c:pt idx="57">
                  <c:v>0.00960396039603961</c:v>
                </c:pt>
                <c:pt idx="58">
                  <c:v>0.00960396039603961</c:v>
                </c:pt>
                <c:pt idx="59">
                  <c:v>0.00960396039603961</c:v>
                </c:pt>
                <c:pt idx="60">
                  <c:v>0.0100990099009901</c:v>
                </c:pt>
                <c:pt idx="61">
                  <c:v>0.0102970297029703</c:v>
                </c:pt>
                <c:pt idx="62">
                  <c:v>0.0104950495049505</c:v>
                </c:pt>
                <c:pt idx="63">
                  <c:v>0.0106930693069307</c:v>
                </c:pt>
                <c:pt idx="64">
                  <c:v>0.0108910891089109</c:v>
                </c:pt>
                <c:pt idx="65">
                  <c:v>0.0108910891089109</c:v>
                </c:pt>
                <c:pt idx="66">
                  <c:v>0.0108910891089109</c:v>
                </c:pt>
                <c:pt idx="67">
                  <c:v>0.0112871287128713</c:v>
                </c:pt>
                <c:pt idx="68">
                  <c:v>0.0114851485148515</c:v>
                </c:pt>
                <c:pt idx="69">
                  <c:v>0.0116831683168317</c:v>
                </c:pt>
                <c:pt idx="70">
                  <c:v>0.0118811881188119</c:v>
                </c:pt>
                <c:pt idx="71">
                  <c:v>0.0120792079207921</c:v>
                </c:pt>
                <c:pt idx="72">
                  <c:v>0.0120792079207921</c:v>
                </c:pt>
                <c:pt idx="73">
                  <c:v>0.0120792079207921</c:v>
                </c:pt>
                <c:pt idx="74">
                  <c:v>0.0128712871287129</c:v>
                </c:pt>
                <c:pt idx="75">
                  <c:v>0.0129702970297028</c:v>
                </c:pt>
                <c:pt idx="76">
                  <c:v>0.0131683168316832</c:v>
                </c:pt>
                <c:pt idx="77">
                  <c:v>0.0133663366336634</c:v>
                </c:pt>
                <c:pt idx="78">
                  <c:v>0.0134653465346535</c:v>
                </c:pt>
                <c:pt idx="79">
                  <c:v>0.0134653465346535</c:v>
                </c:pt>
                <c:pt idx="80">
                  <c:v>0.0134653465346535</c:v>
                </c:pt>
                <c:pt idx="81">
                  <c:v>0.0134653465346535</c:v>
                </c:pt>
                <c:pt idx="82">
                  <c:v>0.0134653465346535</c:v>
                </c:pt>
                <c:pt idx="83">
                  <c:v>0.0143564356435644</c:v>
                </c:pt>
                <c:pt idx="84">
                  <c:v>0.0145544554455446</c:v>
                </c:pt>
                <c:pt idx="85">
                  <c:v>0.0147524752475248</c:v>
                </c:pt>
                <c:pt idx="86">
                  <c:v>0.0147524752475248</c:v>
                </c:pt>
                <c:pt idx="87">
                  <c:v>0.0147524752475248</c:v>
                </c:pt>
                <c:pt idx="88">
                  <c:v>0.0153465346534654</c:v>
                </c:pt>
                <c:pt idx="89">
                  <c:v>0.0155445544554456</c:v>
                </c:pt>
                <c:pt idx="90">
                  <c:v>0.0156435643564357</c:v>
                </c:pt>
                <c:pt idx="91">
                  <c:v>0.0157425742574258</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E$1:$E$92</c:f>
              <c:numCache>
                <c:formatCode>0.00%</c:formatCode>
                <c:ptCount val="92"/>
                <c:pt idx="0">
                  <c:v>0.000150684931506849</c:v>
                </c:pt>
                <c:pt idx="1">
                  <c:v>0.000301369863013699</c:v>
                </c:pt>
                <c:pt idx="2">
                  <c:v>0.000452054794520548</c:v>
                </c:pt>
                <c:pt idx="3">
                  <c:v>0.000602739726027397</c:v>
                </c:pt>
                <c:pt idx="4">
                  <c:v>0.000753424657534247</c:v>
                </c:pt>
                <c:pt idx="5">
                  <c:v>0.000904109589041096</c:v>
                </c:pt>
                <c:pt idx="6">
                  <c:v>0.00105479452054795</c:v>
                </c:pt>
                <c:pt idx="7">
                  <c:v>0.00120547945205479</c:v>
                </c:pt>
                <c:pt idx="8">
                  <c:v>0.00135616438356164</c:v>
                </c:pt>
                <c:pt idx="9">
                  <c:v>0.00150684931506849</c:v>
                </c:pt>
                <c:pt idx="10">
                  <c:v>0.00165753424657534</c:v>
                </c:pt>
                <c:pt idx="11">
                  <c:v>0.00180821917808219</c:v>
                </c:pt>
                <c:pt idx="12">
                  <c:v>0.00195890410958904</c:v>
                </c:pt>
                <c:pt idx="13">
                  <c:v>0.00210958904109589</c:v>
                </c:pt>
                <c:pt idx="14">
                  <c:v>0.00226027397260274</c:v>
                </c:pt>
                <c:pt idx="15">
                  <c:v>0.00241095890410959</c:v>
                </c:pt>
                <c:pt idx="16">
                  <c:v>0.00256164383561644</c:v>
                </c:pt>
                <c:pt idx="17">
                  <c:v>0.00271232876712329</c:v>
                </c:pt>
                <c:pt idx="18">
                  <c:v>0.00286301369863014</c:v>
                </c:pt>
                <c:pt idx="19">
                  <c:v>0.00301369863013699</c:v>
                </c:pt>
                <c:pt idx="20">
                  <c:v>0.00316438356164384</c:v>
                </c:pt>
                <c:pt idx="21">
                  <c:v>0.00331506849315069</c:v>
                </c:pt>
                <c:pt idx="22">
                  <c:v>0.00346575342465753</c:v>
                </c:pt>
                <c:pt idx="23">
                  <c:v>0.00361643835616438</c:v>
                </c:pt>
                <c:pt idx="24">
                  <c:v>0.00376712328767123</c:v>
                </c:pt>
                <c:pt idx="25">
                  <c:v>0.00391780821917808</c:v>
                </c:pt>
                <c:pt idx="26">
                  <c:v>0.00406849315068493</c:v>
                </c:pt>
                <c:pt idx="27">
                  <c:v>0.00421917808219178</c:v>
                </c:pt>
                <c:pt idx="28">
                  <c:v>0.00436986301369863</c:v>
                </c:pt>
                <c:pt idx="29">
                  <c:v>0.00452054794520548</c:v>
                </c:pt>
                <c:pt idx="30">
                  <c:v>0.00467123287671233</c:v>
                </c:pt>
                <c:pt idx="31">
                  <c:v>0.00482191780821918</c:v>
                </c:pt>
                <c:pt idx="32">
                  <c:v>0.00497260273972603</c:v>
                </c:pt>
                <c:pt idx="33">
                  <c:v>0.00512328767123288</c:v>
                </c:pt>
                <c:pt idx="34">
                  <c:v>0.00527397260273973</c:v>
                </c:pt>
                <c:pt idx="35">
                  <c:v>0.00542465753424658</c:v>
                </c:pt>
                <c:pt idx="36">
                  <c:v>0.00557534246575343</c:v>
                </c:pt>
                <c:pt idx="37">
                  <c:v>0.00572602739726027</c:v>
                </c:pt>
                <c:pt idx="38">
                  <c:v>0.00587671232876712</c:v>
                </c:pt>
                <c:pt idx="39">
                  <c:v>0.00602739726027397</c:v>
                </c:pt>
                <c:pt idx="40">
                  <c:v>0.00617808219178082</c:v>
                </c:pt>
                <c:pt idx="41">
                  <c:v>0.00632876712328767</c:v>
                </c:pt>
                <c:pt idx="42">
                  <c:v>0.00647945205479452</c:v>
                </c:pt>
                <c:pt idx="43">
                  <c:v>0.00663013698630137</c:v>
                </c:pt>
                <c:pt idx="44">
                  <c:v>0.00678082191780822</c:v>
                </c:pt>
                <c:pt idx="45">
                  <c:v>0.00693150684931507</c:v>
                </c:pt>
                <c:pt idx="46">
                  <c:v>0.00708219178082192</c:v>
                </c:pt>
                <c:pt idx="47">
                  <c:v>0.00723287671232877</c:v>
                </c:pt>
                <c:pt idx="48">
                  <c:v>0.00738356164383562</c:v>
                </c:pt>
                <c:pt idx="49">
                  <c:v>0.00753424657534247</c:v>
                </c:pt>
                <c:pt idx="50">
                  <c:v>0.00768493150684932</c:v>
                </c:pt>
                <c:pt idx="51">
                  <c:v>0.00783561643835617</c:v>
                </c:pt>
                <c:pt idx="52">
                  <c:v>0.00798630136986301</c:v>
                </c:pt>
                <c:pt idx="53">
                  <c:v>0.00813698630136986</c:v>
                </c:pt>
                <c:pt idx="54">
                  <c:v>0.00828767123287671</c:v>
                </c:pt>
                <c:pt idx="55">
                  <c:v>0.00843835616438356</c:v>
                </c:pt>
                <c:pt idx="56">
                  <c:v>0.00858904109589041</c:v>
                </c:pt>
                <c:pt idx="57">
                  <c:v>0.00873972602739726</c:v>
                </c:pt>
                <c:pt idx="58">
                  <c:v>0.00889041095890411</c:v>
                </c:pt>
                <c:pt idx="59">
                  <c:v>0.00904109589041096</c:v>
                </c:pt>
                <c:pt idx="60">
                  <c:v>0.00919178082191781</c:v>
                </c:pt>
                <c:pt idx="61">
                  <c:v>0.00934246575342466</c:v>
                </c:pt>
                <c:pt idx="62">
                  <c:v>0.00949315068493151</c:v>
                </c:pt>
                <c:pt idx="63">
                  <c:v>0.00964383561643836</c:v>
                </c:pt>
                <c:pt idx="64">
                  <c:v>0.00979452054794521</c:v>
                </c:pt>
                <c:pt idx="65">
                  <c:v>0.00994520547945205</c:v>
                </c:pt>
                <c:pt idx="66">
                  <c:v>0.0100958904109589</c:v>
                </c:pt>
                <c:pt idx="67">
                  <c:v>0.0102465753424658</c:v>
                </c:pt>
                <c:pt idx="68">
                  <c:v>0.0103972602739726</c:v>
                </c:pt>
                <c:pt idx="69">
                  <c:v>0.0105479452054795</c:v>
                </c:pt>
                <c:pt idx="70">
                  <c:v>0.0106986301369863</c:v>
                </c:pt>
                <c:pt idx="71">
                  <c:v>0.0108493150684932</c:v>
                </c:pt>
                <c:pt idx="72">
                  <c:v>0.011</c:v>
                </c:pt>
                <c:pt idx="73">
                  <c:v>0.0111506849315069</c:v>
                </c:pt>
                <c:pt idx="74">
                  <c:v>0.0113013698630137</c:v>
                </c:pt>
                <c:pt idx="75">
                  <c:v>0.0114520547945205</c:v>
                </c:pt>
                <c:pt idx="76">
                  <c:v>0.0116027397260274</c:v>
                </c:pt>
                <c:pt idx="77">
                  <c:v>0.0117534246575342</c:v>
                </c:pt>
                <c:pt idx="78">
                  <c:v>0.0119041095890411</c:v>
                </c:pt>
                <c:pt idx="79">
                  <c:v>0.0120547945205479</c:v>
                </c:pt>
                <c:pt idx="80">
                  <c:v>0.0122054794520548</c:v>
                </c:pt>
                <c:pt idx="81">
                  <c:v>0.0123561643835616</c:v>
                </c:pt>
                <c:pt idx="82">
                  <c:v>0.0125068493150685</c:v>
                </c:pt>
                <c:pt idx="83">
                  <c:v>0.0126575342465753</c:v>
                </c:pt>
                <c:pt idx="84">
                  <c:v>0.0128082191780822</c:v>
                </c:pt>
                <c:pt idx="85">
                  <c:v>0.012958904109589</c:v>
                </c:pt>
                <c:pt idx="86">
                  <c:v>0.0131095890410959</c:v>
                </c:pt>
                <c:pt idx="87">
                  <c:v>0.0132602739726027</c:v>
                </c:pt>
                <c:pt idx="88">
                  <c:v>0.0134109589041096</c:v>
                </c:pt>
                <c:pt idx="89">
                  <c:v>0.0135616438356164</c:v>
                </c:pt>
                <c:pt idx="90">
                  <c:v>0.0137123287671233</c:v>
                </c:pt>
                <c:pt idx="91">
                  <c:v>0.0138630136986301</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3</TotalTime>
  <ScaleCrop>false</ScaleCrop>
  <LinksUpToDate>false</LinksUpToDate>
  <CharactersWithSpaces>0</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1-10-28T07:20:00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605A0C1C30A14A0B86576E3086CE0C42</vt:lpwstr>
  </property>
</Properties>
</file>